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22457" w14:textId="7B055559" w:rsidR="00C10A9A" w:rsidRPr="00C10A9A" w:rsidRDefault="00C422ED" w:rsidP="00C10A9A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rFonts w:ascii="Calibri" w:eastAsia="Calibri" w:hAnsi="Calibri" w:cs="Calibri"/>
          <w:b/>
          <w:sz w:val="24"/>
          <w:szCs w:val="24"/>
        </w:rPr>
        <w:t>Applicant:</w:t>
      </w:r>
      <w:r w:rsidR="00BC674B">
        <w:rPr>
          <w:rFonts w:asciiTheme="minorHAnsi" w:eastAsiaTheme="minorHAnsi" w:hAnsiTheme="minorHAnsi" w:cstheme="minorBidi"/>
          <w:b/>
          <w:bCs/>
          <w:sz w:val="24"/>
          <w:szCs w:val="24"/>
          <w:lang w:val="en-US"/>
        </w:rPr>
        <w:t xml:space="preserve"> </w:t>
      </w:r>
    </w:p>
    <w:p w14:paraId="76016131" w14:textId="77777777" w:rsidR="00A005FD" w:rsidRDefault="00A005FD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</w:p>
    <w:p w14:paraId="76016132" w14:textId="16A83404" w:rsidR="00A005FD" w:rsidRDefault="00C422ED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ubmission Date/Time:</w:t>
      </w:r>
      <w:r w:rsidR="00BE5E52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76016133" w14:textId="77777777" w:rsidR="00A005FD" w:rsidRDefault="00A005FD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</w:p>
    <w:p w14:paraId="76016134" w14:textId="2E31DB95" w:rsidR="00A005FD" w:rsidRDefault="00C422ED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pplicant #:</w:t>
      </w:r>
      <w:r w:rsidR="00BC674B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76016135" w14:textId="77777777" w:rsidR="00A005FD" w:rsidRDefault="00A005FD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</w:p>
    <w:p w14:paraId="76016136" w14:textId="4DE03A85" w:rsidR="00A005FD" w:rsidRDefault="00C422ED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Requested Amount: $</w:t>
      </w:r>
    </w:p>
    <w:p w14:paraId="76016137" w14:textId="77777777" w:rsidR="00A005FD" w:rsidRDefault="00A005FD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76016138" w14:textId="77777777" w:rsidR="00A005FD" w:rsidRDefault="00C422ED">
      <w:pP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2021 WIOA YOUTH CAREER PATHWAY PROGRAM REQUIREMENTS</w:t>
      </w:r>
    </w:p>
    <w:p w14:paraId="76016139" w14:textId="77777777" w:rsidR="00A005FD" w:rsidRDefault="00C422ED">
      <w:pPr>
        <w:spacing w:line="240" w:lineRule="auto"/>
        <w:jc w:val="center"/>
        <w:rPr>
          <w:rFonts w:ascii="Calibri" w:eastAsia="Calibri" w:hAnsi="Calibri" w:cs="Calibri"/>
          <w:b/>
          <w:sz w:val="16"/>
          <w:szCs w:val="16"/>
        </w:rPr>
      </w:pPr>
      <w:r>
        <w:rPr>
          <w:rFonts w:ascii="Calibri" w:eastAsia="Calibri" w:hAnsi="Calibri" w:cs="Calibri"/>
          <w:b/>
          <w:sz w:val="16"/>
          <w:szCs w:val="16"/>
        </w:rPr>
        <w:t>_____________________________________________________________________________________________________________________</w:t>
      </w:r>
    </w:p>
    <w:p w14:paraId="7601613A" w14:textId="77777777" w:rsidR="00A005FD" w:rsidRDefault="00C422ED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**Check Items Submitted**</w:t>
      </w:r>
    </w:p>
    <w:p w14:paraId="7601613B" w14:textId="77777777" w:rsidR="00A005FD" w:rsidRDefault="00A005FD">
      <w:pPr>
        <w:spacing w:line="240" w:lineRule="auto"/>
        <w:rPr>
          <w:rFonts w:ascii="Calibri" w:eastAsia="Calibri" w:hAnsi="Calibri" w:cs="Calibri"/>
        </w:rPr>
      </w:pPr>
    </w:p>
    <w:p w14:paraId="7601613C" w14:textId="77777777" w:rsidR="00A005FD" w:rsidRDefault="00C422ED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☐ </w:t>
      </w:r>
      <w:r w:rsidRPr="00431005">
        <w:rPr>
          <w:rFonts w:ascii="Calibri" w:eastAsia="Calibri" w:hAnsi="Calibri" w:cs="Calibri"/>
          <w:b/>
          <w:highlight w:val="yellow"/>
        </w:rPr>
        <w:t>Signed GATA Standard Application</w:t>
      </w:r>
      <w:r>
        <w:rPr>
          <w:rFonts w:ascii="Calibri" w:eastAsia="Calibri" w:hAnsi="Calibri" w:cs="Calibri"/>
          <w:b/>
        </w:rPr>
        <w:t xml:space="preserve"> </w:t>
      </w:r>
    </w:p>
    <w:p w14:paraId="7601613D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3E" w14:textId="77777777" w:rsidR="00A005FD" w:rsidRDefault="00C422ED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☐ </w:t>
      </w:r>
      <w:r w:rsidRPr="00E07461">
        <w:rPr>
          <w:rFonts w:ascii="Calibri" w:eastAsia="Calibri" w:hAnsi="Calibri" w:cs="Calibri"/>
          <w:b/>
          <w:highlight w:val="yellow"/>
        </w:rPr>
        <w:t>Executive Summary Packet</w:t>
      </w:r>
      <w:r>
        <w:rPr>
          <w:rFonts w:ascii="Calibri" w:eastAsia="Calibri" w:hAnsi="Calibri" w:cs="Calibri"/>
          <w:b/>
        </w:rPr>
        <w:t xml:space="preserve"> </w:t>
      </w:r>
    </w:p>
    <w:p w14:paraId="7601613F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40" w14:textId="77777777" w:rsidR="00A005FD" w:rsidRDefault="00C422ED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☐ </w:t>
      </w:r>
      <w:r w:rsidRPr="00E07461">
        <w:rPr>
          <w:rFonts w:ascii="Calibri" w:eastAsia="Calibri" w:hAnsi="Calibri" w:cs="Calibri"/>
          <w:b/>
          <w:highlight w:val="yellow"/>
        </w:rPr>
        <w:t>Technical Proposal (Max 12 pages)</w:t>
      </w:r>
    </w:p>
    <w:p w14:paraId="76016141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42" w14:textId="77777777" w:rsidR="00A005FD" w:rsidRDefault="00C422ED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☐ </w:t>
      </w:r>
      <w:r w:rsidRPr="00E07461">
        <w:rPr>
          <w:rFonts w:ascii="Calibri" w:eastAsia="Calibri" w:hAnsi="Calibri" w:cs="Calibri"/>
          <w:b/>
          <w:highlight w:val="yellow"/>
        </w:rPr>
        <w:t>Outcomes Summary &amp; Sustainability Plan</w:t>
      </w:r>
    </w:p>
    <w:p w14:paraId="76016143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44" w14:textId="77777777" w:rsidR="00A005FD" w:rsidRDefault="00C422ED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☐ Target Sectors: </w:t>
      </w:r>
    </w:p>
    <w:p w14:paraId="76016145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46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☐ </w:t>
      </w:r>
      <w:r w:rsidRPr="00615B18">
        <w:rPr>
          <w:rFonts w:ascii="Calibri" w:eastAsia="Calibri" w:hAnsi="Calibri" w:cs="Calibri"/>
          <w:b/>
        </w:rPr>
        <w:t>Construction</w:t>
      </w:r>
    </w:p>
    <w:p w14:paraId="76016147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48" w14:textId="77777777" w:rsidR="00A005FD" w:rsidRPr="000D5AAB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☐ </w:t>
      </w:r>
      <w:r w:rsidRPr="000D5AAB">
        <w:rPr>
          <w:rFonts w:ascii="Calibri" w:eastAsia="Calibri" w:hAnsi="Calibri" w:cs="Calibri"/>
          <w:b/>
        </w:rPr>
        <w:t>Healthcare</w:t>
      </w:r>
    </w:p>
    <w:p w14:paraId="76016149" w14:textId="77777777" w:rsidR="00A005FD" w:rsidRPr="000D5AAB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4A" w14:textId="77777777" w:rsidR="00A005FD" w:rsidRPr="000D5AAB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 w:rsidRPr="000D5AAB">
        <w:rPr>
          <w:rFonts w:ascii="Calibri" w:eastAsia="Calibri" w:hAnsi="Calibri" w:cs="Calibri"/>
          <w:b/>
        </w:rPr>
        <w:t xml:space="preserve">☐ Information Technology   </w:t>
      </w:r>
      <w:r w:rsidRPr="000D5AAB">
        <w:rPr>
          <w:rFonts w:ascii="Calibri" w:eastAsia="Calibri" w:hAnsi="Calibri" w:cs="Calibri"/>
          <w:b/>
        </w:rPr>
        <w:tab/>
      </w:r>
    </w:p>
    <w:p w14:paraId="7601614B" w14:textId="77777777" w:rsidR="00A005FD" w:rsidRPr="000D5AAB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4C" w14:textId="77777777" w:rsidR="00A005FD" w:rsidRPr="000D5AAB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 w:rsidRPr="000D5AAB">
        <w:rPr>
          <w:rFonts w:ascii="Calibri" w:eastAsia="Calibri" w:hAnsi="Calibri" w:cs="Calibri"/>
          <w:b/>
        </w:rPr>
        <w:t xml:space="preserve">☐ Agriculture </w:t>
      </w:r>
    </w:p>
    <w:p w14:paraId="7601614D" w14:textId="77777777" w:rsidR="00A005FD" w:rsidRPr="000D5AAB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4E" w14:textId="77777777" w:rsidR="00A005FD" w:rsidRPr="000D5AAB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 w:rsidRPr="000D5AAB">
        <w:rPr>
          <w:rFonts w:ascii="Calibri" w:eastAsia="Calibri" w:hAnsi="Calibri" w:cs="Calibri"/>
          <w:b/>
        </w:rPr>
        <w:t xml:space="preserve">☐ Manufacturing </w:t>
      </w:r>
    </w:p>
    <w:p w14:paraId="7601614F" w14:textId="77777777" w:rsidR="00A005FD" w:rsidRPr="000D5AAB" w:rsidRDefault="00A005FD">
      <w:pPr>
        <w:spacing w:line="240" w:lineRule="auto"/>
        <w:ind w:firstLine="720"/>
        <w:rPr>
          <w:rFonts w:ascii="Calibri" w:eastAsia="Calibri" w:hAnsi="Calibri" w:cs="Calibri"/>
          <w:b/>
        </w:rPr>
      </w:pPr>
    </w:p>
    <w:p w14:paraId="76016150" w14:textId="77777777" w:rsidR="00A005FD" w:rsidRPr="000D5AAB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 w:rsidRPr="000D5AAB">
        <w:rPr>
          <w:rFonts w:ascii="Calibri" w:eastAsia="Calibri" w:hAnsi="Calibri" w:cs="Calibri"/>
          <w:b/>
        </w:rPr>
        <w:t>☐ Business &amp; Professional Services</w:t>
      </w:r>
    </w:p>
    <w:p w14:paraId="76016151" w14:textId="77777777" w:rsidR="00A005FD" w:rsidRPr="000D5AAB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52" w14:textId="77777777" w:rsidR="00A005FD" w:rsidRPr="000D5AAB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 w:rsidRPr="000D5AAB">
        <w:rPr>
          <w:rFonts w:ascii="Calibri" w:eastAsia="Calibri" w:hAnsi="Calibri" w:cs="Calibri"/>
          <w:b/>
        </w:rPr>
        <w:t xml:space="preserve">☐ Hospitality </w:t>
      </w:r>
      <w:bookmarkStart w:id="0" w:name="_GoBack"/>
      <w:bookmarkEnd w:id="0"/>
    </w:p>
    <w:p w14:paraId="76016153" w14:textId="77777777" w:rsidR="00A005FD" w:rsidRPr="000D5AAB" w:rsidRDefault="00A005FD">
      <w:pPr>
        <w:spacing w:line="240" w:lineRule="auto"/>
        <w:ind w:firstLine="720"/>
        <w:rPr>
          <w:rFonts w:ascii="Calibri" w:eastAsia="Calibri" w:hAnsi="Calibri" w:cs="Calibri"/>
          <w:b/>
        </w:rPr>
      </w:pPr>
    </w:p>
    <w:p w14:paraId="76016154" w14:textId="77777777" w:rsidR="00A005FD" w:rsidRPr="000D5AAB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 w:rsidRPr="000D5AAB">
        <w:rPr>
          <w:rFonts w:ascii="Calibri" w:eastAsia="Calibri" w:hAnsi="Calibri" w:cs="Calibri"/>
          <w:b/>
        </w:rPr>
        <w:t xml:space="preserve">☐ Energy </w:t>
      </w:r>
      <w:r w:rsidRPr="000D5AAB">
        <w:rPr>
          <w:rFonts w:ascii="Calibri" w:eastAsia="Calibri" w:hAnsi="Calibri" w:cs="Calibri"/>
          <w:b/>
        </w:rPr>
        <w:tab/>
      </w:r>
    </w:p>
    <w:p w14:paraId="76016155" w14:textId="77777777" w:rsidR="00A005FD" w:rsidRPr="000D5AAB" w:rsidRDefault="00A005FD">
      <w:pPr>
        <w:spacing w:line="240" w:lineRule="auto"/>
        <w:ind w:firstLine="720"/>
        <w:rPr>
          <w:rFonts w:ascii="Calibri" w:eastAsia="Calibri" w:hAnsi="Calibri" w:cs="Calibri"/>
          <w:b/>
        </w:rPr>
      </w:pPr>
    </w:p>
    <w:p w14:paraId="76016156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 w:rsidRPr="000D5AAB">
        <w:rPr>
          <w:rFonts w:ascii="Calibri" w:eastAsia="Calibri" w:hAnsi="Calibri" w:cs="Calibri"/>
          <w:b/>
        </w:rPr>
        <w:t>☐ Transportation Distribution &amp; Logistics</w:t>
      </w:r>
    </w:p>
    <w:p w14:paraId="76016157" w14:textId="77777777" w:rsidR="00A005FD" w:rsidRDefault="00A005FD">
      <w:pPr>
        <w:spacing w:line="240" w:lineRule="auto"/>
        <w:ind w:firstLine="720"/>
        <w:rPr>
          <w:rFonts w:ascii="Calibri" w:eastAsia="Calibri" w:hAnsi="Calibri" w:cs="Calibri"/>
          <w:b/>
        </w:rPr>
      </w:pPr>
    </w:p>
    <w:p w14:paraId="76016158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 ☐ Other __________________________</w:t>
      </w:r>
    </w:p>
    <w:p w14:paraId="76016159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5A" w14:textId="77777777" w:rsidR="00A005FD" w:rsidRDefault="00C422ED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☐ Memorandum of Understanding</w:t>
      </w:r>
    </w:p>
    <w:p w14:paraId="7601615B" w14:textId="77777777" w:rsidR="00A005FD" w:rsidRDefault="00C422ED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lastRenderedPageBreak/>
        <w:tab/>
      </w:r>
      <w:r>
        <w:rPr>
          <w:rFonts w:ascii="Calibri" w:eastAsia="Calibri" w:hAnsi="Calibri" w:cs="Calibri"/>
        </w:rPr>
        <w:t>☐ -</w:t>
      </w:r>
      <w:r w:rsidRPr="00E07461">
        <w:rPr>
          <w:rFonts w:ascii="Calibri" w:eastAsia="Calibri" w:hAnsi="Calibri" w:cs="Calibri"/>
          <w:highlight w:val="yellow"/>
        </w:rPr>
        <w:t>LWIA Partner (Letter of Commitment)</w:t>
      </w:r>
    </w:p>
    <w:p w14:paraId="7601615C" w14:textId="77777777" w:rsidR="00A005FD" w:rsidRDefault="00C422ED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</w:t>
      </w:r>
      <w:r>
        <w:rPr>
          <w:rFonts w:ascii="Calibri" w:eastAsia="Calibri" w:hAnsi="Calibri" w:cs="Calibri"/>
        </w:rPr>
        <w:tab/>
        <w:t>☐ -Post-Secondary Partner</w:t>
      </w:r>
    </w:p>
    <w:p w14:paraId="7601615D" w14:textId="77777777" w:rsidR="00A005FD" w:rsidRDefault="00C422ED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r>
        <w:rPr>
          <w:rFonts w:ascii="Calibri" w:eastAsia="Calibri" w:hAnsi="Calibri" w:cs="Calibri"/>
        </w:rPr>
        <w:tab/>
        <w:t>☐ -</w:t>
      </w:r>
      <w:r w:rsidRPr="00E07461">
        <w:rPr>
          <w:rFonts w:ascii="Calibri" w:eastAsia="Calibri" w:hAnsi="Calibri" w:cs="Calibri"/>
          <w:highlight w:val="yellow"/>
        </w:rPr>
        <w:t>Worksites</w:t>
      </w:r>
    </w:p>
    <w:p w14:paraId="7601615E" w14:textId="77777777" w:rsidR="00A005FD" w:rsidRDefault="00C422ED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</w:t>
      </w:r>
      <w:r>
        <w:rPr>
          <w:rFonts w:ascii="Calibri" w:eastAsia="Calibri" w:hAnsi="Calibri" w:cs="Calibri"/>
        </w:rPr>
        <w:tab/>
        <w:t>☐ -</w:t>
      </w:r>
      <w:r w:rsidRPr="00E07461">
        <w:rPr>
          <w:rFonts w:ascii="Calibri" w:eastAsia="Calibri" w:hAnsi="Calibri" w:cs="Calibri"/>
          <w:highlight w:val="yellow"/>
        </w:rPr>
        <w:t>Business Partners</w:t>
      </w:r>
    </w:p>
    <w:p w14:paraId="7601615F" w14:textId="77777777" w:rsidR="00A005FD" w:rsidRDefault="00C422ED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  ☐ -</w:t>
      </w:r>
      <w:r w:rsidRPr="00E07461">
        <w:rPr>
          <w:rFonts w:ascii="Calibri" w:eastAsia="Calibri" w:hAnsi="Calibri" w:cs="Calibri"/>
          <w:highlight w:val="yellow"/>
        </w:rPr>
        <w:t>Training Provider</w:t>
      </w:r>
      <w:r>
        <w:rPr>
          <w:rFonts w:ascii="Calibri" w:eastAsia="Calibri" w:hAnsi="Calibri" w:cs="Calibri"/>
        </w:rPr>
        <w:t xml:space="preserve"> </w:t>
      </w:r>
    </w:p>
    <w:p w14:paraId="76016160" w14:textId="77777777" w:rsidR="00A005FD" w:rsidRDefault="00A005FD">
      <w:pPr>
        <w:spacing w:line="240" w:lineRule="auto"/>
        <w:rPr>
          <w:rFonts w:ascii="Calibri" w:eastAsia="Calibri" w:hAnsi="Calibri" w:cs="Calibri"/>
        </w:rPr>
      </w:pPr>
    </w:p>
    <w:p w14:paraId="76016161" w14:textId="77777777" w:rsidR="00A005FD" w:rsidRPr="005C21AE" w:rsidRDefault="00C422ED">
      <w:pPr>
        <w:spacing w:line="240" w:lineRule="auto"/>
        <w:rPr>
          <w:rFonts w:ascii="Calibri" w:eastAsia="Calibri" w:hAnsi="Calibri" w:cs="Calibri"/>
          <w:b/>
          <w:highlight w:val="yellow"/>
        </w:rPr>
      </w:pPr>
      <w:r>
        <w:rPr>
          <w:rFonts w:ascii="Calibri" w:eastAsia="Calibri" w:hAnsi="Calibri" w:cs="Calibri"/>
          <w:b/>
        </w:rPr>
        <w:t xml:space="preserve">☐ </w:t>
      </w:r>
      <w:r w:rsidRPr="005C21AE">
        <w:rPr>
          <w:rFonts w:ascii="Calibri" w:eastAsia="Calibri" w:hAnsi="Calibri" w:cs="Calibri"/>
          <w:b/>
          <w:highlight w:val="yellow"/>
        </w:rPr>
        <w:t>Uniform Budget Spreadsheet</w:t>
      </w:r>
    </w:p>
    <w:p w14:paraId="76016162" w14:textId="77777777" w:rsidR="00A005FD" w:rsidRPr="005C21AE" w:rsidRDefault="00A005FD">
      <w:pPr>
        <w:spacing w:line="240" w:lineRule="auto"/>
        <w:rPr>
          <w:rFonts w:ascii="Calibri" w:eastAsia="Calibri" w:hAnsi="Calibri" w:cs="Calibri"/>
          <w:b/>
          <w:highlight w:val="yellow"/>
        </w:rPr>
      </w:pPr>
    </w:p>
    <w:p w14:paraId="76016163" w14:textId="77777777" w:rsidR="00A005FD" w:rsidRPr="005C21AE" w:rsidRDefault="00C422ED">
      <w:pPr>
        <w:spacing w:line="240" w:lineRule="auto"/>
        <w:rPr>
          <w:rFonts w:ascii="Calibri" w:eastAsia="Calibri" w:hAnsi="Calibri" w:cs="Calibri"/>
          <w:b/>
          <w:highlight w:val="yellow"/>
        </w:rPr>
      </w:pPr>
      <w:r w:rsidRPr="005C21AE">
        <w:rPr>
          <w:rFonts w:ascii="Calibri" w:eastAsia="Calibri" w:hAnsi="Calibri" w:cs="Calibri"/>
          <w:b/>
          <w:highlight w:val="yellow"/>
        </w:rPr>
        <w:t>☐ Budget Proposal Narrative (</w:t>
      </w:r>
      <w:r w:rsidR="00EA29AB" w:rsidRPr="005C21AE">
        <w:rPr>
          <w:rFonts w:ascii="Calibri" w:eastAsia="Calibri" w:hAnsi="Calibri" w:cs="Calibri"/>
          <w:b/>
          <w:highlight w:val="yellow"/>
        </w:rPr>
        <w:t>Bottom</w:t>
      </w:r>
      <w:r w:rsidRPr="005C21AE">
        <w:rPr>
          <w:rFonts w:ascii="Calibri" w:eastAsia="Calibri" w:hAnsi="Calibri" w:cs="Calibri"/>
          <w:b/>
          <w:highlight w:val="yellow"/>
        </w:rPr>
        <w:t xml:space="preserve"> of Excel File)</w:t>
      </w:r>
    </w:p>
    <w:p w14:paraId="76016164" w14:textId="77777777" w:rsidR="00A005FD" w:rsidRPr="005C21AE" w:rsidRDefault="00A005FD">
      <w:pPr>
        <w:spacing w:line="240" w:lineRule="auto"/>
        <w:rPr>
          <w:rFonts w:ascii="Calibri" w:eastAsia="Calibri" w:hAnsi="Calibri" w:cs="Calibri"/>
          <w:b/>
          <w:highlight w:val="yellow"/>
        </w:rPr>
      </w:pPr>
    </w:p>
    <w:p w14:paraId="76016165" w14:textId="77777777" w:rsidR="00A005FD" w:rsidRDefault="00C422ED">
      <w:pPr>
        <w:spacing w:line="240" w:lineRule="auto"/>
        <w:rPr>
          <w:rFonts w:ascii="Calibri" w:eastAsia="Calibri" w:hAnsi="Calibri" w:cs="Calibri"/>
          <w:b/>
        </w:rPr>
      </w:pPr>
      <w:r w:rsidRPr="005C21AE">
        <w:rPr>
          <w:rFonts w:ascii="Calibri" w:eastAsia="Calibri" w:hAnsi="Calibri" w:cs="Calibri"/>
          <w:b/>
          <w:highlight w:val="yellow"/>
        </w:rPr>
        <w:t>☐ Signed Certification (PDF)</w:t>
      </w:r>
      <w:r>
        <w:rPr>
          <w:rFonts w:ascii="Calibri" w:eastAsia="Calibri" w:hAnsi="Calibri" w:cs="Calibri"/>
          <w:b/>
        </w:rPr>
        <w:t xml:space="preserve"> </w:t>
      </w:r>
    </w:p>
    <w:p w14:paraId="76016166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☐ Yes</w:t>
      </w:r>
    </w:p>
    <w:p w14:paraId="76016167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☐ No</w:t>
      </w:r>
    </w:p>
    <w:p w14:paraId="76016168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69" w14:textId="77777777" w:rsidR="00A005FD" w:rsidRDefault="00C422ED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☐ Certification Located</w:t>
      </w:r>
    </w:p>
    <w:p w14:paraId="7601616A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☐ In application</w:t>
      </w:r>
    </w:p>
    <w:p w14:paraId="7601616B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☐ In budget worksheet</w:t>
      </w:r>
    </w:p>
    <w:p w14:paraId="7601616C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☐ </w:t>
      </w:r>
      <w:r w:rsidRPr="005C21AE">
        <w:rPr>
          <w:rFonts w:ascii="Calibri" w:eastAsia="Calibri" w:hAnsi="Calibri" w:cs="Calibri"/>
          <w:highlight w:val="yellow"/>
        </w:rPr>
        <w:t>As separate document</w:t>
      </w:r>
    </w:p>
    <w:p w14:paraId="7601616D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6E" w14:textId="77777777" w:rsidR="00A005FD" w:rsidRDefault="00C422ED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☐ Registered with the State</w:t>
      </w:r>
    </w:p>
    <w:p w14:paraId="7601616F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☐ Yes</w:t>
      </w:r>
    </w:p>
    <w:p w14:paraId="76016170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☐ No</w:t>
      </w:r>
    </w:p>
    <w:p w14:paraId="76016171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☐ Yes - W-9 Submitted</w:t>
      </w:r>
    </w:p>
    <w:p w14:paraId="76016172" w14:textId="77777777" w:rsidR="00A005FD" w:rsidRDefault="00A005FD">
      <w:pPr>
        <w:spacing w:line="240" w:lineRule="auto"/>
        <w:rPr>
          <w:rFonts w:ascii="Calibri" w:eastAsia="Calibri" w:hAnsi="Calibri" w:cs="Calibri"/>
          <w:b/>
        </w:rPr>
      </w:pPr>
    </w:p>
    <w:p w14:paraId="76016173" w14:textId="77777777" w:rsidR="00A005FD" w:rsidRDefault="00C422ED">
      <w:pPr>
        <w:spacing w:line="240" w:lineRule="auto"/>
        <w:rPr>
          <w:rFonts w:ascii="Calibri" w:eastAsia="Calibri" w:hAnsi="Calibri" w:cs="Calibri"/>
          <w:b/>
          <w:highlight w:val="yellow"/>
        </w:rPr>
      </w:pPr>
      <w:r>
        <w:rPr>
          <w:rFonts w:ascii="Calibri" w:eastAsia="Calibri" w:hAnsi="Calibri" w:cs="Calibri"/>
          <w:b/>
        </w:rPr>
        <w:t xml:space="preserve">☐ Internal Controls Questionnaire (ICQ) </w:t>
      </w:r>
    </w:p>
    <w:p w14:paraId="76016174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☐ Yes</w:t>
      </w:r>
    </w:p>
    <w:p w14:paraId="76016175" w14:textId="77777777" w:rsidR="00A005FD" w:rsidRDefault="00C422ED">
      <w:pPr>
        <w:spacing w:line="240" w:lineRule="auto"/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☐ No</w:t>
      </w:r>
    </w:p>
    <w:p w14:paraId="76016176" w14:textId="77777777" w:rsidR="00A005FD" w:rsidRDefault="00A005FD">
      <w:pPr>
        <w:spacing w:line="240" w:lineRule="auto"/>
        <w:ind w:firstLine="720"/>
        <w:rPr>
          <w:rFonts w:ascii="Calibri" w:eastAsia="Calibri" w:hAnsi="Calibri" w:cs="Calibri"/>
        </w:rPr>
      </w:pPr>
    </w:p>
    <w:p w14:paraId="76016177" w14:textId="77777777" w:rsidR="00A005FD" w:rsidRDefault="00A005FD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sectPr w:rsidR="00A005FD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1617A" w14:textId="77777777" w:rsidR="00C422ED" w:rsidRDefault="00C422ED">
      <w:pPr>
        <w:spacing w:line="240" w:lineRule="auto"/>
      </w:pPr>
      <w:r>
        <w:separator/>
      </w:r>
    </w:p>
  </w:endnote>
  <w:endnote w:type="continuationSeparator" w:id="0">
    <w:p w14:paraId="7601617B" w14:textId="77777777" w:rsidR="00C422ED" w:rsidRDefault="00C422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16178" w14:textId="77777777" w:rsidR="00C422ED" w:rsidRDefault="00C422ED">
      <w:pPr>
        <w:spacing w:line="240" w:lineRule="auto"/>
      </w:pPr>
      <w:r>
        <w:separator/>
      </w:r>
    </w:p>
  </w:footnote>
  <w:footnote w:type="continuationSeparator" w:id="0">
    <w:p w14:paraId="76016179" w14:textId="77777777" w:rsidR="00C422ED" w:rsidRDefault="00C422E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1617C" w14:textId="77777777" w:rsidR="00A005FD" w:rsidRDefault="00C422ED">
    <w:r>
      <w:t>ILLINOIS DEPARTMENT OF COMMERCE &amp; ECONOMIC OPPORTUNITY</w:t>
    </w:r>
  </w:p>
  <w:p w14:paraId="7601617D" w14:textId="77777777" w:rsidR="00A005FD" w:rsidRDefault="00C422ED">
    <w:r>
      <w:t>OFFICE OF EMPLOYMENT &amp; TRAINING</w:t>
    </w:r>
  </w:p>
  <w:p w14:paraId="7601617E" w14:textId="77777777" w:rsidR="00A005FD" w:rsidRDefault="00C422ED">
    <w:r>
      <w:t xml:space="preserve">2021 WIOA YOUTH CAREER PATHWAY PROGRAM </w:t>
    </w:r>
  </w:p>
  <w:p w14:paraId="7601617F" w14:textId="77777777" w:rsidR="00A005FD" w:rsidRDefault="00C422ED">
    <w:r>
      <w:t xml:space="preserve"> ___________________________________________________________________________</w:t>
    </w:r>
  </w:p>
  <w:p w14:paraId="76016180" w14:textId="77777777" w:rsidR="00A005FD" w:rsidRDefault="00A005FD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tjQyNjO3NDE2MjBT0lEKTi0uzszPAykwrAUAGFP2SSwAAAA="/>
  </w:docVars>
  <w:rsids>
    <w:rsidRoot w:val="00A005FD"/>
    <w:rsid w:val="000D5AAB"/>
    <w:rsid w:val="00431005"/>
    <w:rsid w:val="005C21AE"/>
    <w:rsid w:val="00615B18"/>
    <w:rsid w:val="00A005FD"/>
    <w:rsid w:val="00BC674B"/>
    <w:rsid w:val="00BE5E52"/>
    <w:rsid w:val="00C10A9A"/>
    <w:rsid w:val="00C422ED"/>
    <w:rsid w:val="00DC1F48"/>
    <w:rsid w:val="00E07461"/>
    <w:rsid w:val="00EA29AB"/>
    <w:rsid w:val="00EF6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16130"/>
  <w15:docId w15:val="{DEC5FA85-1A40-4FEC-A600-7130F32FC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C21A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72BBCF13D0B54BA6F019D4ADC6FF0A" ma:contentTypeVersion="3" ma:contentTypeDescription="Create a new document." ma:contentTypeScope="" ma:versionID="81be4bf206c7728b0ee89401ad8448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A4EA50-F246-459E-BEF0-8255CE2209D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CCFA324-C6D7-4793-81AF-EE15EAE7FA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798560-FF3E-4254-92E8-DA2485440F4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ah</dc:creator>
  <cp:lastModifiedBy>Scott, Terah</cp:lastModifiedBy>
  <cp:revision>9</cp:revision>
  <dcterms:created xsi:type="dcterms:W3CDTF">2021-01-21T21:47:00Z</dcterms:created>
  <dcterms:modified xsi:type="dcterms:W3CDTF">2021-04-01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72BBCF13D0B54BA6F019D4ADC6FF0A</vt:lpwstr>
  </property>
</Properties>
</file>